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D00027B" w14:textId="77777777" w:rsidR="0025352A" w:rsidRDefault="0025352A">
      <w:pPr>
        <w:widowControl w:val="0"/>
        <w:spacing w:line="276" w:lineRule="auto"/>
        <w:rPr>
          <w:rFonts w:ascii="Arial" w:eastAsia="Arial" w:hAnsi="Arial" w:cs="Arial"/>
        </w:rPr>
      </w:pPr>
      <w:bookmarkStart w:id="0" w:name="_GoBack"/>
      <w:bookmarkEnd w:id="0"/>
    </w:p>
    <w:tbl>
      <w:tblPr>
        <w:tblStyle w:val="a0"/>
        <w:tblW w:w="8856" w:type="dxa"/>
        <w:tblLayout w:type="fixed"/>
        <w:tblLook w:val="0000" w:firstRow="0" w:lastRow="0" w:firstColumn="0" w:lastColumn="0" w:noHBand="0" w:noVBand="0"/>
      </w:tblPr>
      <w:tblGrid>
        <w:gridCol w:w="4068"/>
        <w:gridCol w:w="4788"/>
      </w:tblGrid>
      <w:tr w:rsidR="0025352A" w14:paraId="2DD283E4" w14:textId="77777777">
        <w:tc>
          <w:tcPr>
            <w:tcW w:w="8856" w:type="dxa"/>
            <w:gridSpan w:val="2"/>
          </w:tcPr>
          <w:p w14:paraId="446C0884" w14:textId="77777777" w:rsidR="0025352A" w:rsidRDefault="00656FB3" w:rsidP="001641E5">
            <w:pPr>
              <w:jc w:val="center"/>
            </w:pPr>
            <w:r>
              <w:rPr>
                <w:b/>
              </w:rPr>
              <w:t>School of Computing and Information Sciences</w:t>
            </w:r>
          </w:p>
          <w:p w14:paraId="7F8F9600" w14:textId="77777777" w:rsidR="0025352A" w:rsidRDefault="00656FB3">
            <w:pPr>
              <w:tabs>
                <w:tab w:val="left" w:pos="3356"/>
              </w:tabs>
            </w:pPr>
            <w:r>
              <w:tab/>
            </w:r>
          </w:p>
          <w:tbl>
            <w:tblPr>
              <w:tblStyle w:val="a"/>
              <w:tblW w:w="8625" w:type="dxa"/>
              <w:tblBorders>
                <w:top w:val="nil"/>
                <w:left w:val="nil"/>
                <w:bottom w:val="nil"/>
                <w:right w:val="nil"/>
                <w:insideH w:val="single" w:sz="4" w:space="0" w:color="000000"/>
                <w:insideV w:val="nil"/>
              </w:tblBorders>
              <w:tblLayout w:type="fixed"/>
              <w:tblLook w:val="0000" w:firstRow="0" w:lastRow="0" w:firstColumn="0" w:lastColumn="0" w:noHBand="0" w:noVBand="0"/>
            </w:tblPr>
            <w:tblGrid>
              <w:gridCol w:w="4050"/>
              <w:gridCol w:w="4575"/>
            </w:tblGrid>
            <w:tr w:rsidR="0025352A" w14:paraId="278C757D" w14:textId="77777777">
              <w:trPr>
                <w:trHeight w:val="380"/>
              </w:trPr>
              <w:tc>
                <w:tcPr>
                  <w:tcW w:w="4050" w:type="dxa"/>
                </w:tcPr>
                <w:p w14:paraId="427A8D57" w14:textId="72024201" w:rsidR="0025352A" w:rsidRDefault="00656FB3" w:rsidP="00865A1C">
                  <w:r>
                    <w:rPr>
                      <w:b/>
                    </w:rPr>
                    <w:t>Course Title:</w:t>
                  </w:r>
                  <w:r>
                    <w:t xml:space="preserve"> </w:t>
                  </w:r>
                  <w:r w:rsidR="00BE15B4">
                    <w:t xml:space="preserve">Internship for Teaching Computational Thinking </w:t>
                  </w:r>
                  <w:r w:rsidR="00865A1C">
                    <w:t>in K-</w:t>
                  </w:r>
                  <w:r w:rsidR="001641E5">
                    <w:t>12</w:t>
                  </w:r>
                </w:p>
              </w:tc>
              <w:tc>
                <w:tcPr>
                  <w:tcW w:w="4575" w:type="dxa"/>
                </w:tcPr>
                <w:p w14:paraId="728D0883" w14:textId="77777777" w:rsidR="0025352A" w:rsidRDefault="00656FB3" w:rsidP="00865A1C">
                  <w:r>
                    <w:rPr>
                      <w:b/>
                    </w:rPr>
                    <w:br/>
                    <w:t xml:space="preserve">Date: </w:t>
                  </w:r>
                  <w:r>
                    <w:t xml:space="preserve"> </w:t>
                  </w:r>
                  <w:r w:rsidR="00865A1C">
                    <w:t>February 4, 2020</w:t>
                  </w:r>
                </w:p>
              </w:tc>
            </w:tr>
          </w:tbl>
          <w:p w14:paraId="52840577" w14:textId="77777777" w:rsidR="0025352A" w:rsidRDefault="0025352A"/>
        </w:tc>
      </w:tr>
      <w:tr w:rsidR="0025352A" w14:paraId="181D7D6F" w14:textId="77777777">
        <w:trPr>
          <w:trHeight w:val="320"/>
        </w:trPr>
        <w:tc>
          <w:tcPr>
            <w:tcW w:w="8856" w:type="dxa"/>
            <w:gridSpan w:val="2"/>
          </w:tcPr>
          <w:p w14:paraId="001A9D9F" w14:textId="77777777" w:rsidR="0025352A" w:rsidRDefault="0025352A"/>
        </w:tc>
      </w:tr>
      <w:tr w:rsidR="0025352A" w14:paraId="64D45D63" w14:textId="77777777">
        <w:trPr>
          <w:trHeight w:val="320"/>
        </w:trPr>
        <w:tc>
          <w:tcPr>
            <w:tcW w:w="8856" w:type="dxa"/>
            <w:gridSpan w:val="2"/>
          </w:tcPr>
          <w:p w14:paraId="3E61C64B" w14:textId="77777777" w:rsidR="0025352A" w:rsidRDefault="00656FB3">
            <w:r>
              <w:rPr>
                <w:b/>
              </w:rPr>
              <w:t xml:space="preserve">Course Number: </w:t>
            </w:r>
            <w:r w:rsidR="00865A1C">
              <w:rPr>
                <w:b/>
              </w:rPr>
              <w:t>CIS 1000</w:t>
            </w:r>
          </w:p>
          <w:p w14:paraId="48011194" w14:textId="77777777" w:rsidR="0025352A" w:rsidRDefault="0025352A"/>
          <w:p w14:paraId="6C0C411E" w14:textId="77777777" w:rsidR="0025352A" w:rsidRDefault="00865A1C">
            <w:r>
              <w:rPr>
                <w:b/>
              </w:rPr>
              <w:t>Number of Credits: 0</w:t>
            </w:r>
          </w:p>
          <w:p w14:paraId="2D2AFA62" w14:textId="77777777" w:rsidR="0025352A" w:rsidRDefault="0025352A"/>
        </w:tc>
      </w:tr>
      <w:tr w:rsidR="0025352A" w14:paraId="4D734C8C" w14:textId="77777777">
        <w:trPr>
          <w:trHeight w:val="620"/>
        </w:trPr>
        <w:tc>
          <w:tcPr>
            <w:tcW w:w="4068" w:type="dxa"/>
            <w:tcBorders>
              <w:top w:val="single" w:sz="4" w:space="0" w:color="000000"/>
            </w:tcBorders>
          </w:tcPr>
          <w:p w14:paraId="420F8C5C" w14:textId="77777777" w:rsidR="0025352A" w:rsidRDefault="00656FB3" w:rsidP="00865A1C">
            <w:r>
              <w:t xml:space="preserve">Subject Area: </w:t>
            </w:r>
            <w:r w:rsidR="00865A1C">
              <w:t>Programming</w:t>
            </w:r>
          </w:p>
        </w:tc>
        <w:tc>
          <w:tcPr>
            <w:tcW w:w="4788" w:type="dxa"/>
            <w:tcBorders>
              <w:top w:val="single" w:sz="4" w:space="0" w:color="000000"/>
            </w:tcBorders>
          </w:tcPr>
          <w:p w14:paraId="698886C0" w14:textId="77777777" w:rsidR="0025352A" w:rsidRDefault="00656FB3">
            <w:r>
              <w:t xml:space="preserve">Subject Area  Coordinator:  </w:t>
            </w:r>
            <w:r w:rsidR="00865A1C">
              <w:t>Tim Downey</w:t>
            </w:r>
          </w:p>
          <w:p w14:paraId="35A67214" w14:textId="77777777" w:rsidR="0025352A" w:rsidRDefault="00656FB3" w:rsidP="00865A1C">
            <w:r>
              <w:rPr>
                <w:b/>
              </w:rPr>
              <w:t xml:space="preserve">email: </w:t>
            </w:r>
            <w:r w:rsidR="00865A1C">
              <w:t>downeyt</w:t>
            </w:r>
            <w:r>
              <w:t>@cis.fiu.edu</w:t>
            </w:r>
          </w:p>
        </w:tc>
      </w:tr>
      <w:tr w:rsidR="0025352A" w14:paraId="18511FEF" w14:textId="77777777">
        <w:trPr>
          <w:trHeight w:val="640"/>
        </w:trPr>
        <w:tc>
          <w:tcPr>
            <w:tcW w:w="8856" w:type="dxa"/>
            <w:gridSpan w:val="2"/>
          </w:tcPr>
          <w:p w14:paraId="271688F2" w14:textId="77777777" w:rsidR="001641E5" w:rsidRDefault="00656FB3" w:rsidP="001641E5">
            <w:pPr>
              <w:rPr>
                <w:rFonts w:ascii="EB Garamond" w:eastAsia="EB Garamond" w:hAnsi="EB Garamond" w:cs="EB Garamond"/>
                <w:sz w:val="20"/>
                <w:szCs w:val="20"/>
              </w:rPr>
            </w:pPr>
            <w:r>
              <w:rPr>
                <w:b/>
              </w:rPr>
              <w:t xml:space="preserve">Catalog Description: </w:t>
            </w:r>
            <w:r w:rsidR="001641E5" w:rsidRPr="001641E5">
              <w:rPr>
                <w:rFonts w:ascii="EB Garamond" w:eastAsia="EB Garamond" w:hAnsi="EB Garamond" w:cs="EB Garamond"/>
                <w:sz w:val="20"/>
                <w:szCs w:val="20"/>
              </w:rPr>
              <w:t>Internship for teaching computational thinking to students in K-12, following established CS</w:t>
            </w:r>
            <w:r w:rsidR="001641E5">
              <w:rPr>
                <w:rFonts w:ascii="EB Garamond" w:eastAsia="EB Garamond" w:hAnsi="EB Garamond" w:cs="EB Garamond"/>
                <w:sz w:val="20"/>
                <w:szCs w:val="20"/>
              </w:rPr>
              <w:t xml:space="preserve"> </w:t>
            </w:r>
            <w:r w:rsidR="001641E5" w:rsidRPr="001641E5">
              <w:rPr>
                <w:rFonts w:ascii="EB Garamond" w:eastAsia="EB Garamond" w:hAnsi="EB Garamond" w:cs="EB Garamond"/>
                <w:sz w:val="20"/>
                <w:szCs w:val="20"/>
              </w:rPr>
              <w:t>curriculum such as Google CS First, Code.org, and MIT Media Lab's Scratch.</w:t>
            </w:r>
          </w:p>
          <w:p w14:paraId="10683A4C" w14:textId="77777777" w:rsidR="001641E5" w:rsidRDefault="001641E5" w:rsidP="001641E5">
            <w:pPr>
              <w:rPr>
                <w:rFonts w:ascii="EB Garamond" w:eastAsia="EB Garamond" w:hAnsi="EB Garamond" w:cs="EB Garamond"/>
                <w:sz w:val="20"/>
                <w:szCs w:val="20"/>
              </w:rPr>
            </w:pPr>
          </w:p>
          <w:p w14:paraId="5B4C642F" w14:textId="101AC07C" w:rsidR="007A0AA8" w:rsidRDefault="001641E5" w:rsidP="001641E5">
            <w:pPr>
              <w:rPr>
                <w:rFonts w:ascii="EB Garamond" w:eastAsia="EB Garamond" w:hAnsi="EB Garamond" w:cs="EB Garamond"/>
                <w:sz w:val="20"/>
                <w:szCs w:val="20"/>
              </w:rPr>
            </w:pPr>
            <w:r>
              <w:rPr>
                <w:rFonts w:ascii="EB Garamond" w:eastAsia="EB Garamond" w:hAnsi="EB Garamond" w:cs="EB Garamond"/>
                <w:sz w:val="20"/>
                <w:szCs w:val="20"/>
              </w:rPr>
              <w:t>University students who register for this course</w:t>
            </w:r>
            <w:r w:rsidR="00AA613A">
              <w:rPr>
                <w:rFonts w:ascii="EB Garamond" w:eastAsia="EB Garamond" w:hAnsi="EB Garamond" w:cs="EB Garamond"/>
                <w:sz w:val="20"/>
                <w:szCs w:val="20"/>
              </w:rPr>
              <w:t xml:space="preserve"> will learn how to</w:t>
            </w:r>
            <w:r w:rsidR="007A0AA8">
              <w:rPr>
                <w:rFonts w:ascii="EB Garamond" w:eastAsia="EB Garamond" w:hAnsi="EB Garamond" w:cs="EB Garamond"/>
                <w:sz w:val="20"/>
                <w:szCs w:val="20"/>
              </w:rPr>
              <w:t>:</w:t>
            </w:r>
          </w:p>
          <w:p w14:paraId="1CAC4A4D" w14:textId="77777777" w:rsidR="007A0AA8" w:rsidRPr="007A0AA8" w:rsidRDefault="00DA6246" w:rsidP="007A0AA8">
            <w:pPr>
              <w:pStyle w:val="ListParagraph"/>
              <w:numPr>
                <w:ilvl w:val="0"/>
                <w:numId w:val="4"/>
              </w:numPr>
            </w:pPr>
            <w:r>
              <w:rPr>
                <w:rFonts w:ascii="EB Garamond" w:eastAsia="EB Garamond" w:hAnsi="EB Garamond" w:cs="EB Garamond"/>
                <w:sz w:val="20"/>
                <w:szCs w:val="20"/>
              </w:rPr>
              <w:t xml:space="preserve">Follow </w:t>
            </w:r>
            <w:r w:rsidR="00AA613A" w:rsidRPr="007A0AA8">
              <w:rPr>
                <w:rFonts w:ascii="EB Garamond" w:eastAsia="EB Garamond" w:hAnsi="EB Garamond" w:cs="EB Garamond"/>
                <w:sz w:val="20"/>
                <w:szCs w:val="20"/>
              </w:rPr>
              <w:t>lesson</w:t>
            </w:r>
            <w:r>
              <w:rPr>
                <w:rFonts w:ascii="EB Garamond" w:eastAsia="EB Garamond" w:hAnsi="EB Garamond" w:cs="EB Garamond"/>
                <w:sz w:val="20"/>
                <w:szCs w:val="20"/>
              </w:rPr>
              <w:t xml:space="preserve"> plans</w:t>
            </w:r>
            <w:r w:rsidR="00AA613A" w:rsidRPr="007A0AA8">
              <w:rPr>
                <w:rFonts w:ascii="EB Garamond" w:eastAsia="EB Garamond" w:hAnsi="EB Garamond" w:cs="EB Garamond"/>
                <w:sz w:val="20"/>
                <w:szCs w:val="20"/>
              </w:rPr>
              <w:t xml:space="preserve"> for specific grade levels</w:t>
            </w:r>
          </w:p>
          <w:p w14:paraId="18AB1CAE" w14:textId="77777777" w:rsidR="007A0AA8" w:rsidRPr="007A0AA8" w:rsidRDefault="007A0AA8" w:rsidP="007A0AA8">
            <w:pPr>
              <w:pStyle w:val="ListParagraph"/>
              <w:numPr>
                <w:ilvl w:val="0"/>
                <w:numId w:val="4"/>
              </w:numPr>
            </w:pPr>
            <w:r>
              <w:rPr>
                <w:rFonts w:ascii="EB Garamond" w:eastAsia="EB Garamond" w:hAnsi="EB Garamond" w:cs="EB Garamond"/>
                <w:sz w:val="20"/>
                <w:szCs w:val="20"/>
              </w:rPr>
              <w:t>T</w:t>
            </w:r>
            <w:r w:rsidR="00AA613A" w:rsidRPr="007A0AA8">
              <w:rPr>
                <w:rFonts w:ascii="EB Garamond" w:eastAsia="EB Garamond" w:hAnsi="EB Garamond" w:cs="EB Garamond"/>
                <w:sz w:val="20"/>
                <w:szCs w:val="20"/>
              </w:rPr>
              <w:t xml:space="preserve">each </w:t>
            </w:r>
            <w:r>
              <w:rPr>
                <w:rFonts w:ascii="EB Garamond" w:eastAsia="EB Garamond" w:hAnsi="EB Garamond" w:cs="EB Garamond"/>
                <w:sz w:val="20"/>
                <w:szCs w:val="20"/>
              </w:rPr>
              <w:t xml:space="preserve">how to </w:t>
            </w:r>
            <w:r w:rsidR="00AA613A" w:rsidRPr="007A0AA8">
              <w:rPr>
                <w:rFonts w:ascii="EB Garamond" w:eastAsia="EB Garamond" w:hAnsi="EB Garamond" w:cs="EB Garamond"/>
                <w:sz w:val="20"/>
                <w:szCs w:val="20"/>
              </w:rPr>
              <w:t>breakdown a programming problem into smaller pieces</w:t>
            </w:r>
          </w:p>
          <w:p w14:paraId="7777F53B" w14:textId="77777777" w:rsidR="00781305" w:rsidRPr="00781305" w:rsidRDefault="007A0AA8" w:rsidP="00781305">
            <w:pPr>
              <w:pStyle w:val="ListParagraph"/>
              <w:numPr>
                <w:ilvl w:val="0"/>
                <w:numId w:val="4"/>
              </w:numPr>
            </w:pPr>
            <w:r>
              <w:rPr>
                <w:rFonts w:ascii="EB Garamond" w:eastAsia="EB Garamond" w:hAnsi="EB Garamond" w:cs="EB Garamond"/>
                <w:sz w:val="20"/>
                <w:szCs w:val="20"/>
              </w:rPr>
              <w:t xml:space="preserve">Demonstrate how to </w:t>
            </w:r>
            <w:r w:rsidR="00DA6246">
              <w:rPr>
                <w:rFonts w:ascii="EB Garamond" w:eastAsia="EB Garamond" w:hAnsi="EB Garamond" w:cs="EB Garamond"/>
                <w:sz w:val="20"/>
                <w:szCs w:val="20"/>
              </w:rPr>
              <w:t xml:space="preserve">design a program using </w:t>
            </w:r>
            <w:r w:rsidRPr="007A0AA8">
              <w:rPr>
                <w:rFonts w:ascii="EB Garamond" w:eastAsia="EB Garamond" w:hAnsi="EB Garamond" w:cs="EB Garamond"/>
                <w:sz w:val="20"/>
                <w:szCs w:val="20"/>
              </w:rPr>
              <w:t>pseudo code</w:t>
            </w:r>
            <w:r w:rsidR="00781305">
              <w:rPr>
                <w:rFonts w:ascii="EB Garamond" w:eastAsia="EB Garamond" w:hAnsi="EB Garamond" w:cs="EB Garamond"/>
                <w:sz w:val="20"/>
                <w:szCs w:val="20"/>
              </w:rPr>
              <w:t xml:space="preserve">, </w:t>
            </w:r>
            <w:r>
              <w:rPr>
                <w:rFonts w:ascii="EB Garamond" w:eastAsia="EB Garamond" w:hAnsi="EB Garamond" w:cs="EB Garamond"/>
                <w:sz w:val="20"/>
                <w:szCs w:val="20"/>
              </w:rPr>
              <w:t>storyboards</w:t>
            </w:r>
            <w:r w:rsidR="00781305">
              <w:rPr>
                <w:rFonts w:ascii="EB Garamond" w:eastAsia="EB Garamond" w:hAnsi="EB Garamond" w:cs="EB Garamond"/>
                <w:sz w:val="20"/>
                <w:szCs w:val="20"/>
              </w:rPr>
              <w:t>, or flowcharts of the program’s logic</w:t>
            </w:r>
          </w:p>
          <w:p w14:paraId="5007D736" w14:textId="77777777" w:rsidR="00017EF9" w:rsidRPr="00017EF9" w:rsidRDefault="00781305" w:rsidP="00017EF9">
            <w:pPr>
              <w:pStyle w:val="ListParagraph"/>
              <w:numPr>
                <w:ilvl w:val="0"/>
                <w:numId w:val="4"/>
              </w:numPr>
            </w:pPr>
            <w:r>
              <w:rPr>
                <w:rFonts w:ascii="EB Garamond" w:eastAsia="EB Garamond" w:hAnsi="EB Garamond" w:cs="EB Garamond"/>
                <w:sz w:val="20"/>
                <w:szCs w:val="20"/>
              </w:rPr>
              <w:t xml:space="preserve">Explain how to </w:t>
            </w:r>
            <w:r w:rsidR="007A0AA8" w:rsidRPr="007A0AA8">
              <w:rPr>
                <w:rFonts w:ascii="EB Garamond" w:eastAsia="EB Garamond" w:hAnsi="EB Garamond" w:cs="EB Garamond"/>
                <w:sz w:val="20"/>
                <w:szCs w:val="20"/>
              </w:rPr>
              <w:t xml:space="preserve">write a program using CS tools targeted for children </w:t>
            </w:r>
          </w:p>
          <w:p w14:paraId="57D81958" w14:textId="7D1A2CAB" w:rsidR="0025352A" w:rsidRDefault="00017EF9" w:rsidP="00017EF9">
            <w:pPr>
              <w:pStyle w:val="ListParagraph"/>
              <w:numPr>
                <w:ilvl w:val="0"/>
                <w:numId w:val="4"/>
              </w:numPr>
            </w:pPr>
            <w:r>
              <w:rPr>
                <w:rFonts w:ascii="EB Garamond" w:eastAsia="EB Garamond" w:hAnsi="EB Garamond" w:cs="EB Garamond"/>
                <w:sz w:val="20"/>
                <w:szCs w:val="20"/>
              </w:rPr>
              <w:t>Monitor and give feedback to K-</w:t>
            </w:r>
            <w:r w:rsidR="001641E5">
              <w:rPr>
                <w:rFonts w:ascii="EB Garamond" w:eastAsia="EB Garamond" w:hAnsi="EB Garamond" w:cs="EB Garamond"/>
                <w:sz w:val="20"/>
                <w:szCs w:val="20"/>
              </w:rPr>
              <w:t>12</w:t>
            </w:r>
            <w:r>
              <w:rPr>
                <w:rFonts w:ascii="EB Garamond" w:eastAsia="EB Garamond" w:hAnsi="EB Garamond" w:cs="EB Garamond"/>
                <w:sz w:val="20"/>
                <w:szCs w:val="20"/>
              </w:rPr>
              <w:t xml:space="preserve"> students as they practice computational thinking skills</w:t>
            </w:r>
            <w:r w:rsidR="009A01A2" w:rsidRPr="007A0AA8">
              <w:rPr>
                <w:rFonts w:ascii="EB Garamond" w:eastAsia="EB Garamond" w:hAnsi="EB Garamond" w:cs="EB Garamond"/>
                <w:sz w:val="20"/>
                <w:szCs w:val="20"/>
              </w:rPr>
              <w:br/>
            </w:r>
          </w:p>
        </w:tc>
      </w:tr>
      <w:tr w:rsidR="0025352A" w14:paraId="208F3C85" w14:textId="77777777">
        <w:trPr>
          <w:trHeight w:val="800"/>
        </w:trPr>
        <w:tc>
          <w:tcPr>
            <w:tcW w:w="8856" w:type="dxa"/>
            <w:gridSpan w:val="2"/>
          </w:tcPr>
          <w:p w14:paraId="7B42DAEE" w14:textId="77777777" w:rsidR="0025352A" w:rsidRDefault="00656FB3">
            <w:r>
              <w:t xml:space="preserve">Textbooks: </w:t>
            </w:r>
          </w:p>
          <w:p w14:paraId="4ED5C4C3" w14:textId="77777777" w:rsidR="00017EF9" w:rsidRDefault="00017EF9" w:rsidP="00017EF9">
            <w:pPr>
              <w:rPr>
                <w:i/>
              </w:rPr>
            </w:pPr>
            <w:r>
              <w:rPr>
                <w:i/>
              </w:rPr>
              <w:t xml:space="preserve">Online Curriculum: </w:t>
            </w:r>
          </w:p>
          <w:p w14:paraId="79EA40AE" w14:textId="77777777" w:rsidR="00017EF9" w:rsidRDefault="00017EF9" w:rsidP="00017EF9">
            <w:pPr>
              <w:rPr>
                <w:i/>
                <w:color w:val="0000FF"/>
                <w:u w:val="single"/>
              </w:rPr>
            </w:pPr>
            <w:r>
              <w:rPr>
                <w:i/>
              </w:rPr>
              <w:t xml:space="preserve"> </w:t>
            </w:r>
            <w:hyperlink r:id="rId5" w:history="1">
              <w:r w:rsidRPr="005D310F">
                <w:rPr>
                  <w:rStyle w:val="Hyperlink"/>
                  <w:i/>
                </w:rPr>
                <w:t>https://studio.code.org</w:t>
              </w:r>
            </w:hyperlink>
          </w:p>
          <w:p w14:paraId="2AC05D3B" w14:textId="77777777" w:rsidR="00017EF9" w:rsidRDefault="009D3365" w:rsidP="00017EF9">
            <w:pPr>
              <w:rPr>
                <w:i/>
                <w:color w:val="0000FF"/>
                <w:u w:val="single"/>
              </w:rPr>
            </w:pPr>
            <w:hyperlink r:id="rId6" w:history="1">
              <w:r w:rsidR="00017EF9" w:rsidRPr="005D310F">
                <w:rPr>
                  <w:rStyle w:val="Hyperlink"/>
                  <w:i/>
                </w:rPr>
                <w:t>https://scratch.mit.edu</w:t>
              </w:r>
            </w:hyperlink>
          </w:p>
          <w:p w14:paraId="30C56A64" w14:textId="77777777" w:rsidR="0025352A" w:rsidRPr="00017EF9" w:rsidRDefault="009D3365" w:rsidP="00017EF9">
            <w:pPr>
              <w:rPr>
                <w:i/>
              </w:rPr>
            </w:pPr>
            <w:hyperlink r:id="rId7" w:history="1">
              <w:r w:rsidR="00017EF9" w:rsidRPr="00017EF9">
                <w:rPr>
                  <w:rStyle w:val="Hyperlink"/>
                  <w:i/>
                </w:rPr>
                <w:t>https://csfirst.withgoogle.com/s/en/home</w:t>
              </w:r>
            </w:hyperlink>
            <w:r w:rsidR="009A01A2" w:rsidRPr="00017EF9">
              <w:rPr>
                <w:i/>
              </w:rPr>
              <w:br/>
            </w:r>
          </w:p>
        </w:tc>
      </w:tr>
      <w:tr w:rsidR="0025352A" w14:paraId="644CF19E" w14:textId="77777777">
        <w:trPr>
          <w:trHeight w:val="700"/>
        </w:trPr>
        <w:tc>
          <w:tcPr>
            <w:tcW w:w="8856" w:type="dxa"/>
            <w:gridSpan w:val="2"/>
          </w:tcPr>
          <w:p w14:paraId="32118B04" w14:textId="77777777" w:rsidR="0025352A" w:rsidRDefault="00656FB3">
            <w:r>
              <w:t xml:space="preserve">References:  </w:t>
            </w:r>
          </w:p>
          <w:p w14:paraId="660EE3FB" w14:textId="77777777" w:rsidR="0025352A" w:rsidRDefault="00A72593" w:rsidP="00017EF9">
            <w:r>
              <w:t>Wing, J. 2006. Computational Thinking. CACM. 15, 5 (March 2006), 33-35</w:t>
            </w:r>
          </w:p>
        </w:tc>
      </w:tr>
      <w:tr w:rsidR="0025352A" w14:paraId="43A3B856" w14:textId="77777777">
        <w:tc>
          <w:tcPr>
            <w:tcW w:w="8856" w:type="dxa"/>
            <w:gridSpan w:val="2"/>
          </w:tcPr>
          <w:p w14:paraId="76DE27A4" w14:textId="77777777" w:rsidR="0025352A" w:rsidRDefault="00656FB3">
            <w:r>
              <w:t xml:space="preserve">Prerequisite Courses: </w:t>
            </w:r>
            <w:r w:rsidR="00A72593">
              <w:t>None</w:t>
            </w:r>
          </w:p>
        </w:tc>
      </w:tr>
      <w:tr w:rsidR="0025352A" w14:paraId="08D24D2F" w14:textId="77777777">
        <w:tc>
          <w:tcPr>
            <w:tcW w:w="8856" w:type="dxa"/>
            <w:gridSpan w:val="2"/>
          </w:tcPr>
          <w:p w14:paraId="7AE39B86" w14:textId="77777777" w:rsidR="0025352A" w:rsidRDefault="00656FB3">
            <w:r>
              <w:t>Co</w:t>
            </w:r>
            <w:r w:rsidR="00A72593">
              <w:t>-</w:t>
            </w:r>
            <w:r>
              <w:t xml:space="preserve">requisites Courses: </w:t>
            </w:r>
            <w:r w:rsidR="00A72593">
              <w:t>None</w:t>
            </w:r>
          </w:p>
        </w:tc>
      </w:tr>
    </w:tbl>
    <w:p w14:paraId="06E7ADF7" w14:textId="77777777" w:rsidR="0025352A" w:rsidRDefault="00656FB3">
      <w:pPr>
        <w:pStyle w:val="Heading3"/>
        <w:rPr>
          <w:sz w:val="24"/>
          <w:szCs w:val="24"/>
        </w:rPr>
      </w:pPr>
      <w:r>
        <w:rPr>
          <w:sz w:val="24"/>
          <w:szCs w:val="24"/>
        </w:rPr>
        <w:t xml:space="preserve">Type: </w:t>
      </w:r>
      <w:r w:rsidR="00A72593">
        <w:rPr>
          <w:sz w:val="24"/>
          <w:szCs w:val="24"/>
        </w:rPr>
        <w:t>Internship</w:t>
      </w:r>
    </w:p>
    <w:p w14:paraId="01097E74" w14:textId="77777777" w:rsidR="0025352A" w:rsidRDefault="00656FB3">
      <w:pPr>
        <w:pStyle w:val="Heading3"/>
        <w:rPr>
          <w:sz w:val="24"/>
          <w:szCs w:val="24"/>
        </w:rPr>
      </w:pPr>
      <w:r>
        <w:rPr>
          <w:sz w:val="24"/>
          <w:szCs w:val="24"/>
        </w:rPr>
        <w:t>Prerequisite Topics: (none)</w:t>
      </w:r>
    </w:p>
    <w:p w14:paraId="6444D193" w14:textId="77777777" w:rsidR="0025352A" w:rsidRDefault="00656FB3">
      <w:pPr>
        <w:pStyle w:val="Heading3"/>
        <w:rPr>
          <w:sz w:val="24"/>
          <w:szCs w:val="24"/>
        </w:rPr>
      </w:pPr>
      <w:r>
        <w:rPr>
          <w:sz w:val="24"/>
          <w:szCs w:val="24"/>
        </w:rPr>
        <w:t xml:space="preserve">Course Outcomes: </w:t>
      </w:r>
    </w:p>
    <w:p w14:paraId="3F28DF67" w14:textId="4EE2B697" w:rsidR="0025352A" w:rsidRDefault="00656FB3">
      <w:r>
        <w:t>O1.</w:t>
      </w:r>
      <w:r>
        <w:tab/>
        <w:t xml:space="preserve">Be able to </w:t>
      </w:r>
      <w:r w:rsidR="00F77DE8">
        <w:t xml:space="preserve">follow </w:t>
      </w:r>
      <w:r w:rsidR="00A72593">
        <w:t xml:space="preserve">plan lessons in computational thinking appropriate for the age-level </w:t>
      </w:r>
      <w:r w:rsidR="00F77DE8">
        <w:br/>
        <w:t xml:space="preserve">             </w:t>
      </w:r>
      <w:r w:rsidR="00A72593">
        <w:t xml:space="preserve">and </w:t>
      </w:r>
      <w:r w:rsidR="00F77DE8">
        <w:t xml:space="preserve">the </w:t>
      </w:r>
      <w:r w:rsidR="00A72593">
        <w:t xml:space="preserve">prior </w:t>
      </w:r>
      <w:r w:rsidR="00F77DE8">
        <w:t>k</w:t>
      </w:r>
      <w:r w:rsidR="00A72593">
        <w:t>nowledge of a K-</w:t>
      </w:r>
      <w:r w:rsidR="001641E5">
        <w:t>12</w:t>
      </w:r>
      <w:r w:rsidR="00A72593">
        <w:t xml:space="preserve"> student</w:t>
      </w:r>
      <w:r w:rsidR="00F77DE8">
        <w:t>.</w:t>
      </w:r>
      <w:r>
        <w:t xml:space="preserve">             </w:t>
      </w:r>
    </w:p>
    <w:p w14:paraId="1E0F400C" w14:textId="77777777" w:rsidR="0025352A" w:rsidRDefault="00656FB3">
      <w:r>
        <w:t xml:space="preserve">O2.       </w:t>
      </w:r>
      <w:r w:rsidR="00A72593">
        <w:t xml:space="preserve">Be able to teach how to </w:t>
      </w:r>
      <w:r w:rsidR="00F77DE8">
        <w:t>plan a new program by breaking it down</w:t>
      </w:r>
      <w:r w:rsidR="00A72593">
        <w:t xml:space="preserve"> </w:t>
      </w:r>
      <w:r w:rsidR="00F77DE8">
        <w:t xml:space="preserve">into </w:t>
      </w:r>
      <w:r w:rsidR="00A72593">
        <w:t>smaller pieces</w:t>
      </w:r>
      <w:r w:rsidR="008F533F">
        <w:t xml:space="preserve">, </w:t>
      </w:r>
      <w:r w:rsidR="008F533F">
        <w:br/>
        <w:t xml:space="preserve">             using </w:t>
      </w:r>
      <w:r w:rsidR="00A72593">
        <w:t xml:space="preserve">storyboards, </w:t>
      </w:r>
      <w:r w:rsidR="00F77DE8">
        <w:t>f</w:t>
      </w:r>
      <w:r w:rsidR="00A72593">
        <w:t>lowcharts</w:t>
      </w:r>
      <w:r w:rsidR="00F77DE8">
        <w:t xml:space="preserve">, </w:t>
      </w:r>
      <w:r w:rsidR="00A72593">
        <w:t>and pseudo code.</w:t>
      </w:r>
    </w:p>
    <w:p w14:paraId="4A18C6BA" w14:textId="77777777" w:rsidR="00A72593" w:rsidRDefault="00656FB3">
      <w:r>
        <w:t>O</w:t>
      </w:r>
      <w:r w:rsidR="008F533F">
        <w:t>3</w:t>
      </w:r>
      <w:r>
        <w:t>.</w:t>
      </w:r>
      <w:r>
        <w:tab/>
        <w:t xml:space="preserve">Be able to </w:t>
      </w:r>
      <w:r w:rsidR="00A72593">
        <w:t xml:space="preserve">teach how to use </w:t>
      </w:r>
      <w:r w:rsidR="00F77DE8">
        <w:t>a programming tool such as MIT’s Scratch or Code.</w:t>
      </w:r>
      <w:r w:rsidR="00DA6246">
        <w:t>org’s app</w:t>
      </w:r>
      <w:r w:rsidR="00DA6246">
        <w:br/>
        <w:t xml:space="preserve">             creation, to</w:t>
      </w:r>
      <w:r w:rsidR="00F77DE8">
        <w:t xml:space="preserve"> develop </w:t>
      </w:r>
      <w:r w:rsidR="00DA6246">
        <w:t>games and animations.</w:t>
      </w:r>
    </w:p>
    <w:p w14:paraId="338CBA84" w14:textId="30FDD152" w:rsidR="00DA6246" w:rsidRDefault="00DA6246">
      <w:r>
        <w:t>O</w:t>
      </w:r>
      <w:r w:rsidR="008F533F">
        <w:t>4</w:t>
      </w:r>
      <w:r>
        <w:t>.       Be able to provide feedback to K-</w:t>
      </w:r>
      <w:r w:rsidR="001641E5">
        <w:t>12</w:t>
      </w:r>
      <w:r>
        <w:t xml:space="preserve"> students as they apply computational thinking skills.</w:t>
      </w:r>
    </w:p>
    <w:p w14:paraId="38DC37D7" w14:textId="77777777" w:rsidR="0025352A" w:rsidRDefault="00A72593">
      <w:r>
        <w:t xml:space="preserve"> </w:t>
      </w:r>
    </w:p>
    <w:p w14:paraId="7356FD6E" w14:textId="77777777" w:rsidR="0025352A" w:rsidRDefault="00656FB3">
      <w:r>
        <w:t xml:space="preserve">This course should be </w:t>
      </w:r>
      <w:r w:rsidR="00A72593">
        <w:t>overseen</w:t>
      </w:r>
      <w:r>
        <w:t xml:space="preserve"> by FIU faculty that have</w:t>
      </w:r>
      <w:r w:rsidR="00F77DE8">
        <w:t xml:space="preserve"> experience in teaching computational thinking in programming classes.</w:t>
      </w:r>
      <w:r>
        <w:t xml:space="preserve">  </w:t>
      </w:r>
    </w:p>
    <w:p w14:paraId="6B456C5B" w14:textId="77777777" w:rsidR="0025352A" w:rsidRDefault="00656FB3">
      <w:pPr>
        <w:pStyle w:val="Heading3"/>
        <w:rPr>
          <w:sz w:val="24"/>
          <w:szCs w:val="24"/>
        </w:rPr>
      </w:pPr>
      <w:r>
        <w:rPr>
          <w:sz w:val="24"/>
          <w:szCs w:val="24"/>
        </w:rPr>
        <w:lastRenderedPageBreak/>
        <w:t>Outline</w:t>
      </w:r>
      <w:r>
        <w:rPr>
          <w:sz w:val="24"/>
          <w:szCs w:val="24"/>
        </w:rPr>
        <w:br/>
      </w:r>
    </w:p>
    <w:tbl>
      <w:tblPr>
        <w:tblStyle w:val="a1"/>
        <w:tblW w:w="946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6408"/>
        <w:gridCol w:w="1620"/>
        <w:gridCol w:w="1440"/>
      </w:tblGrid>
      <w:tr w:rsidR="0025352A" w14:paraId="37D349A8" w14:textId="77777777">
        <w:tc>
          <w:tcPr>
            <w:tcW w:w="6408" w:type="dxa"/>
          </w:tcPr>
          <w:p w14:paraId="615AC196" w14:textId="77777777" w:rsidR="0025352A" w:rsidRDefault="00656FB3">
            <w:r>
              <w:t>Topic</w:t>
            </w:r>
          </w:p>
        </w:tc>
        <w:tc>
          <w:tcPr>
            <w:tcW w:w="1620" w:type="dxa"/>
          </w:tcPr>
          <w:p w14:paraId="71C1924C" w14:textId="77777777" w:rsidR="0025352A" w:rsidRDefault="00656FB3">
            <w:r>
              <w:t>Number of Lecture Hours</w:t>
            </w:r>
          </w:p>
        </w:tc>
        <w:tc>
          <w:tcPr>
            <w:tcW w:w="1440" w:type="dxa"/>
          </w:tcPr>
          <w:p w14:paraId="2A1662A6" w14:textId="77777777" w:rsidR="0025352A" w:rsidRDefault="00656FB3">
            <w:r>
              <w:t>Outcome</w:t>
            </w:r>
          </w:p>
        </w:tc>
      </w:tr>
      <w:tr w:rsidR="0025352A" w14:paraId="7B4267DD" w14:textId="77777777">
        <w:tc>
          <w:tcPr>
            <w:tcW w:w="6408" w:type="dxa"/>
          </w:tcPr>
          <w:p w14:paraId="3FBD7338" w14:textId="187075AC" w:rsidR="006E32F4" w:rsidRDefault="006E32F4" w:rsidP="006E32F4">
            <w:pPr>
              <w:numPr>
                <w:ilvl w:val="0"/>
                <w:numId w:val="3"/>
              </w:numPr>
            </w:pPr>
            <w:r>
              <w:t>Follow plan lessons in computational thinking appropriate for the age-level and the prior knowledge of a K-</w:t>
            </w:r>
            <w:r w:rsidR="001641E5">
              <w:t>12</w:t>
            </w:r>
            <w:r>
              <w:t xml:space="preserve"> student </w:t>
            </w:r>
          </w:p>
          <w:p w14:paraId="61FA063B" w14:textId="7C2A7844" w:rsidR="000B725B" w:rsidRDefault="000B725B" w:rsidP="000B725B">
            <w:pPr>
              <w:numPr>
                <w:ilvl w:val="1"/>
                <w:numId w:val="3"/>
              </w:numPr>
            </w:pPr>
            <w:r>
              <w:t>Identify the various K-</w:t>
            </w:r>
            <w:r w:rsidR="001641E5">
              <w:t>12</w:t>
            </w:r>
            <w:r>
              <w:t xml:space="preserve"> curriculum which exist </w:t>
            </w:r>
          </w:p>
          <w:p w14:paraId="4FCDEBEF" w14:textId="18464694" w:rsidR="000B725B" w:rsidRDefault="000B725B" w:rsidP="000B725B">
            <w:pPr>
              <w:numPr>
                <w:ilvl w:val="1"/>
                <w:numId w:val="3"/>
              </w:numPr>
            </w:pPr>
            <w:r>
              <w:t>Select the most appropriate curriculum for the target group of K-</w:t>
            </w:r>
            <w:r w:rsidR="001641E5">
              <w:t>12</w:t>
            </w:r>
            <w:r>
              <w:t xml:space="preserve"> student</w:t>
            </w:r>
          </w:p>
          <w:p w14:paraId="29E11C3F" w14:textId="77777777" w:rsidR="000B725B" w:rsidRDefault="000B725B" w:rsidP="000B725B">
            <w:pPr>
              <w:numPr>
                <w:ilvl w:val="1"/>
                <w:numId w:val="3"/>
              </w:numPr>
            </w:pPr>
            <w:r>
              <w:t>Become familiar with the various lessons per level of student.</w:t>
            </w:r>
          </w:p>
          <w:p w14:paraId="3C05705B" w14:textId="77777777" w:rsidR="0025352A" w:rsidRDefault="0025352A" w:rsidP="006E32F4">
            <w:pPr>
              <w:ind w:left="2160"/>
            </w:pPr>
          </w:p>
        </w:tc>
        <w:tc>
          <w:tcPr>
            <w:tcW w:w="1620" w:type="dxa"/>
          </w:tcPr>
          <w:p w14:paraId="37B43A3C" w14:textId="77777777" w:rsidR="0025352A" w:rsidRDefault="000B725B" w:rsidP="001641E5">
            <w:pPr>
              <w:jc w:val="center"/>
            </w:pPr>
            <w:r>
              <w:t>5</w:t>
            </w:r>
          </w:p>
          <w:p w14:paraId="182AEE36" w14:textId="77777777" w:rsidR="0025352A" w:rsidRDefault="0025352A" w:rsidP="001641E5">
            <w:pPr>
              <w:jc w:val="center"/>
            </w:pPr>
          </w:p>
          <w:p w14:paraId="42013BFF" w14:textId="77777777" w:rsidR="0025352A" w:rsidRDefault="0025352A" w:rsidP="001641E5">
            <w:pPr>
              <w:jc w:val="center"/>
            </w:pPr>
          </w:p>
          <w:p w14:paraId="4467902F" w14:textId="77777777" w:rsidR="0025352A" w:rsidRDefault="0025352A" w:rsidP="001641E5">
            <w:pPr>
              <w:jc w:val="center"/>
            </w:pPr>
          </w:p>
          <w:p w14:paraId="54134027" w14:textId="77777777" w:rsidR="0025352A" w:rsidRDefault="0025352A" w:rsidP="001641E5">
            <w:pPr>
              <w:jc w:val="center"/>
            </w:pPr>
          </w:p>
          <w:p w14:paraId="0190F349" w14:textId="77777777" w:rsidR="0025352A" w:rsidRDefault="0025352A" w:rsidP="001641E5">
            <w:pPr>
              <w:jc w:val="center"/>
            </w:pPr>
          </w:p>
          <w:p w14:paraId="30D1E633" w14:textId="77777777" w:rsidR="0025352A" w:rsidRDefault="0025352A" w:rsidP="001641E5">
            <w:pPr>
              <w:jc w:val="center"/>
            </w:pPr>
          </w:p>
          <w:p w14:paraId="7F791295" w14:textId="77777777" w:rsidR="0025352A" w:rsidRDefault="0025352A" w:rsidP="001641E5">
            <w:pPr>
              <w:jc w:val="center"/>
            </w:pPr>
          </w:p>
        </w:tc>
        <w:tc>
          <w:tcPr>
            <w:tcW w:w="1440" w:type="dxa"/>
          </w:tcPr>
          <w:p w14:paraId="62CAE496" w14:textId="77777777" w:rsidR="0025352A" w:rsidRDefault="00656FB3" w:rsidP="001641E5">
            <w:pPr>
              <w:jc w:val="center"/>
            </w:pPr>
            <w:r>
              <w:t>O1</w:t>
            </w:r>
          </w:p>
          <w:p w14:paraId="1CB039DE" w14:textId="77777777" w:rsidR="0025352A" w:rsidRDefault="0025352A" w:rsidP="001641E5">
            <w:pPr>
              <w:jc w:val="center"/>
            </w:pPr>
          </w:p>
          <w:p w14:paraId="2FA8B84A" w14:textId="77777777" w:rsidR="0025352A" w:rsidRDefault="0025352A" w:rsidP="001641E5">
            <w:pPr>
              <w:jc w:val="center"/>
            </w:pPr>
          </w:p>
          <w:p w14:paraId="76B2C306" w14:textId="77777777" w:rsidR="0025352A" w:rsidRDefault="0025352A" w:rsidP="001641E5">
            <w:pPr>
              <w:jc w:val="center"/>
            </w:pPr>
          </w:p>
          <w:p w14:paraId="42F0BCB5" w14:textId="77777777" w:rsidR="0025352A" w:rsidRDefault="0025352A" w:rsidP="001641E5">
            <w:pPr>
              <w:jc w:val="center"/>
            </w:pPr>
          </w:p>
          <w:p w14:paraId="28844B97" w14:textId="77777777" w:rsidR="0025352A" w:rsidRDefault="0025352A" w:rsidP="001641E5">
            <w:pPr>
              <w:jc w:val="center"/>
            </w:pPr>
          </w:p>
          <w:p w14:paraId="76549F8B" w14:textId="77777777" w:rsidR="0025352A" w:rsidRDefault="0025352A" w:rsidP="001641E5">
            <w:pPr>
              <w:jc w:val="center"/>
            </w:pPr>
          </w:p>
          <w:p w14:paraId="27798079" w14:textId="77777777" w:rsidR="0025352A" w:rsidRDefault="0025352A" w:rsidP="001641E5">
            <w:pPr>
              <w:jc w:val="center"/>
            </w:pPr>
          </w:p>
        </w:tc>
      </w:tr>
      <w:tr w:rsidR="0025352A" w14:paraId="05F5BF3E" w14:textId="77777777">
        <w:tc>
          <w:tcPr>
            <w:tcW w:w="6408" w:type="dxa"/>
          </w:tcPr>
          <w:p w14:paraId="3D97752F" w14:textId="77777777" w:rsidR="000B725B" w:rsidRDefault="006E32F4" w:rsidP="006E32F4">
            <w:pPr>
              <w:numPr>
                <w:ilvl w:val="0"/>
                <w:numId w:val="3"/>
              </w:numPr>
            </w:pPr>
            <w:r>
              <w:t xml:space="preserve">Teach how to plan a new program by breaking it down into smaller pieces </w:t>
            </w:r>
          </w:p>
          <w:p w14:paraId="76775520" w14:textId="77777777" w:rsidR="000B725B" w:rsidRDefault="000B725B" w:rsidP="000B725B">
            <w:pPr>
              <w:numPr>
                <w:ilvl w:val="1"/>
                <w:numId w:val="3"/>
              </w:numPr>
            </w:pPr>
            <w:r>
              <w:t>Explain what the purpose of a storyboard and how it is used to plan an animation.</w:t>
            </w:r>
          </w:p>
          <w:p w14:paraId="5B09B0A6" w14:textId="77777777" w:rsidR="000B725B" w:rsidRDefault="000B725B" w:rsidP="000B725B">
            <w:pPr>
              <w:numPr>
                <w:ilvl w:val="1"/>
                <w:numId w:val="3"/>
              </w:numPr>
            </w:pPr>
            <w:r>
              <w:t>Explain what pseudo code is and give basic examples of how to use it.</w:t>
            </w:r>
          </w:p>
          <w:p w14:paraId="1DCAAC3E" w14:textId="77777777" w:rsidR="0025352A" w:rsidRDefault="000B725B" w:rsidP="000B725B">
            <w:pPr>
              <w:numPr>
                <w:ilvl w:val="1"/>
                <w:numId w:val="3"/>
              </w:numPr>
            </w:pPr>
            <w:r>
              <w:t>Explain how to create a flowchart, and explain how you would create it.</w:t>
            </w:r>
            <w:r w:rsidR="006E32F4">
              <w:br/>
            </w:r>
            <w:r w:rsidR="006E32F4">
              <w:br/>
            </w:r>
            <w:r w:rsidR="006E32F4">
              <w:br/>
            </w:r>
          </w:p>
        </w:tc>
        <w:tc>
          <w:tcPr>
            <w:tcW w:w="1620" w:type="dxa"/>
          </w:tcPr>
          <w:p w14:paraId="033E9B7F" w14:textId="77777777" w:rsidR="0025352A" w:rsidRDefault="00656FB3" w:rsidP="001641E5">
            <w:pPr>
              <w:jc w:val="center"/>
            </w:pPr>
            <w:r>
              <w:t>5</w:t>
            </w:r>
          </w:p>
        </w:tc>
        <w:tc>
          <w:tcPr>
            <w:tcW w:w="1440" w:type="dxa"/>
          </w:tcPr>
          <w:p w14:paraId="13E009DE" w14:textId="77777777" w:rsidR="006E32F4" w:rsidRDefault="006E32F4" w:rsidP="001641E5">
            <w:pPr>
              <w:jc w:val="center"/>
            </w:pPr>
            <w:r>
              <w:t>O2</w:t>
            </w:r>
          </w:p>
          <w:p w14:paraId="14E73C01" w14:textId="77777777" w:rsidR="0025352A" w:rsidRDefault="0025352A" w:rsidP="001641E5">
            <w:pPr>
              <w:jc w:val="center"/>
            </w:pPr>
          </w:p>
        </w:tc>
      </w:tr>
      <w:tr w:rsidR="0025352A" w14:paraId="37E33E57" w14:textId="77777777">
        <w:tc>
          <w:tcPr>
            <w:tcW w:w="6408" w:type="dxa"/>
          </w:tcPr>
          <w:p w14:paraId="3FB66EF0" w14:textId="226D4907" w:rsidR="008F533F" w:rsidRDefault="008F533F" w:rsidP="008F533F">
            <w:pPr>
              <w:pStyle w:val="ListParagraph"/>
              <w:numPr>
                <w:ilvl w:val="0"/>
                <w:numId w:val="5"/>
              </w:numPr>
            </w:pPr>
            <w:r>
              <w:t>Teach how to use a programming tool targeted for K-</w:t>
            </w:r>
            <w:r w:rsidR="001641E5">
              <w:t>12</w:t>
            </w:r>
            <w:r>
              <w:t xml:space="preserve"> children.</w:t>
            </w:r>
          </w:p>
          <w:p w14:paraId="54CAB69E" w14:textId="77777777" w:rsidR="008F533F" w:rsidRDefault="008F533F" w:rsidP="008F533F">
            <w:pPr>
              <w:pStyle w:val="ListParagraph"/>
              <w:numPr>
                <w:ilvl w:val="1"/>
                <w:numId w:val="5"/>
              </w:numPr>
            </w:pPr>
            <w:r>
              <w:t>Select Google CS First, MIT Scratch, or Code.org</w:t>
            </w:r>
          </w:p>
          <w:p w14:paraId="7FCCA589" w14:textId="77777777" w:rsidR="008F533F" w:rsidRDefault="008F533F" w:rsidP="008F533F">
            <w:pPr>
              <w:pStyle w:val="ListParagraph"/>
              <w:numPr>
                <w:ilvl w:val="2"/>
                <w:numId w:val="5"/>
              </w:numPr>
            </w:pPr>
            <w:r>
              <w:t>Teach how to open, save, and test code</w:t>
            </w:r>
          </w:p>
          <w:p w14:paraId="68F76650" w14:textId="77777777" w:rsidR="008F533F" w:rsidRDefault="008F533F" w:rsidP="008F533F">
            <w:pPr>
              <w:pStyle w:val="ListParagraph"/>
              <w:numPr>
                <w:ilvl w:val="2"/>
                <w:numId w:val="5"/>
              </w:numPr>
            </w:pPr>
            <w:r>
              <w:t xml:space="preserve">Following curriculum, teach progressively harder programs. </w:t>
            </w:r>
          </w:p>
          <w:p w14:paraId="761CFA7A" w14:textId="77777777" w:rsidR="0025352A" w:rsidRDefault="0025352A" w:rsidP="000B725B">
            <w:pPr>
              <w:ind w:left="1440"/>
            </w:pPr>
          </w:p>
          <w:p w14:paraId="50C21E58" w14:textId="77777777" w:rsidR="000B725B" w:rsidRDefault="000B725B" w:rsidP="000B725B">
            <w:pPr>
              <w:ind w:left="1440"/>
            </w:pPr>
          </w:p>
        </w:tc>
        <w:tc>
          <w:tcPr>
            <w:tcW w:w="1620" w:type="dxa"/>
          </w:tcPr>
          <w:p w14:paraId="4212F1E8" w14:textId="77777777" w:rsidR="0025352A" w:rsidRDefault="008F533F" w:rsidP="001641E5">
            <w:pPr>
              <w:jc w:val="center"/>
            </w:pPr>
            <w:r>
              <w:t>15</w:t>
            </w:r>
          </w:p>
        </w:tc>
        <w:tc>
          <w:tcPr>
            <w:tcW w:w="1440" w:type="dxa"/>
          </w:tcPr>
          <w:p w14:paraId="6BD7263F" w14:textId="77777777" w:rsidR="0025352A" w:rsidRDefault="006E32F4" w:rsidP="001641E5">
            <w:pPr>
              <w:jc w:val="center"/>
            </w:pPr>
            <w:r>
              <w:t>O3</w:t>
            </w:r>
          </w:p>
        </w:tc>
      </w:tr>
      <w:tr w:rsidR="000B725B" w14:paraId="58E4D60D" w14:textId="77777777">
        <w:tc>
          <w:tcPr>
            <w:tcW w:w="6408" w:type="dxa"/>
          </w:tcPr>
          <w:p w14:paraId="23DB6866" w14:textId="49568865" w:rsidR="000B725B" w:rsidRDefault="000B725B" w:rsidP="000B725B">
            <w:pPr>
              <w:pStyle w:val="ListParagraph"/>
              <w:numPr>
                <w:ilvl w:val="0"/>
                <w:numId w:val="5"/>
              </w:numPr>
            </w:pPr>
            <w:r>
              <w:t>Provide feedback to K-</w:t>
            </w:r>
            <w:r w:rsidR="001641E5">
              <w:t>12</w:t>
            </w:r>
            <w:r>
              <w:t xml:space="preserve"> students as they </w:t>
            </w:r>
            <w:r w:rsidR="00167565">
              <w:t>learn</w:t>
            </w:r>
            <w:r>
              <w:t xml:space="preserve"> computational thinking skills.</w:t>
            </w:r>
          </w:p>
          <w:p w14:paraId="3340CDE6" w14:textId="77777777" w:rsidR="008F533F" w:rsidRDefault="008F533F" w:rsidP="008F533F">
            <w:pPr>
              <w:pStyle w:val="ListParagraph"/>
              <w:numPr>
                <w:ilvl w:val="1"/>
                <w:numId w:val="5"/>
              </w:numPr>
            </w:pPr>
            <w:r>
              <w:t>Provide positive reinforcement to each student</w:t>
            </w:r>
          </w:p>
          <w:p w14:paraId="5827B6E9" w14:textId="77777777" w:rsidR="008F533F" w:rsidRDefault="008F533F" w:rsidP="008F533F">
            <w:pPr>
              <w:pStyle w:val="ListParagraph"/>
              <w:numPr>
                <w:ilvl w:val="1"/>
                <w:numId w:val="5"/>
              </w:numPr>
            </w:pPr>
            <w:r>
              <w:t>Help students identify their logic, syntax, and runtime errors.</w:t>
            </w:r>
          </w:p>
          <w:p w14:paraId="06A0F7FE" w14:textId="77777777" w:rsidR="008F533F" w:rsidRDefault="008F533F" w:rsidP="008F533F">
            <w:pPr>
              <w:pStyle w:val="ListParagraph"/>
              <w:numPr>
                <w:ilvl w:val="1"/>
                <w:numId w:val="5"/>
              </w:numPr>
            </w:pPr>
            <w:r>
              <w:t>Help students to “debug” their code</w:t>
            </w:r>
          </w:p>
          <w:p w14:paraId="68567B9A" w14:textId="77777777" w:rsidR="002027C2" w:rsidRDefault="002027C2" w:rsidP="002027C2">
            <w:pPr>
              <w:pStyle w:val="ListParagraph"/>
              <w:numPr>
                <w:ilvl w:val="1"/>
                <w:numId w:val="5"/>
              </w:numPr>
            </w:pPr>
            <w:r>
              <w:t xml:space="preserve">Help students correct errors in code </w:t>
            </w:r>
          </w:p>
          <w:p w14:paraId="58D0A2DA" w14:textId="77777777" w:rsidR="002027C2" w:rsidRDefault="002027C2" w:rsidP="002027C2">
            <w:pPr>
              <w:pStyle w:val="ListParagraph"/>
              <w:numPr>
                <w:ilvl w:val="1"/>
                <w:numId w:val="5"/>
              </w:numPr>
            </w:pPr>
            <w:r>
              <w:t>Motivate students to keep learning</w:t>
            </w:r>
          </w:p>
          <w:p w14:paraId="57047237" w14:textId="77777777" w:rsidR="002027C2" w:rsidRDefault="002027C2" w:rsidP="002027C2">
            <w:pPr>
              <w:pStyle w:val="ListParagraph"/>
              <w:ind w:left="1440"/>
            </w:pPr>
          </w:p>
          <w:p w14:paraId="609E8CD5" w14:textId="77777777" w:rsidR="000B725B" w:rsidRDefault="000B725B" w:rsidP="000B725B"/>
          <w:p w14:paraId="3D8DB3F3" w14:textId="77777777" w:rsidR="000B725B" w:rsidRDefault="000B725B" w:rsidP="000B725B"/>
          <w:p w14:paraId="003D52B0" w14:textId="77777777" w:rsidR="000B725B" w:rsidRDefault="000B725B" w:rsidP="000B725B"/>
        </w:tc>
        <w:tc>
          <w:tcPr>
            <w:tcW w:w="1620" w:type="dxa"/>
          </w:tcPr>
          <w:p w14:paraId="4B99E282" w14:textId="77777777" w:rsidR="000B725B" w:rsidRDefault="000B725B" w:rsidP="001641E5">
            <w:pPr>
              <w:jc w:val="center"/>
            </w:pPr>
            <w:r>
              <w:t>10</w:t>
            </w:r>
          </w:p>
        </w:tc>
        <w:tc>
          <w:tcPr>
            <w:tcW w:w="1440" w:type="dxa"/>
          </w:tcPr>
          <w:p w14:paraId="69937462" w14:textId="77777777" w:rsidR="000B725B" w:rsidRDefault="008F533F" w:rsidP="001641E5">
            <w:pPr>
              <w:jc w:val="center"/>
            </w:pPr>
            <w:r>
              <w:t>O4</w:t>
            </w:r>
          </w:p>
        </w:tc>
      </w:tr>
    </w:tbl>
    <w:p w14:paraId="5DF493A0" w14:textId="77777777" w:rsidR="0025352A" w:rsidRDefault="0025352A"/>
    <w:p w14:paraId="0AD05857" w14:textId="77777777" w:rsidR="009A01A2" w:rsidRDefault="009A01A2">
      <w:pPr>
        <w:rPr>
          <w:rFonts w:ascii="Arial" w:eastAsia="Arial" w:hAnsi="Arial" w:cs="Arial"/>
          <w:b/>
          <w:sz w:val="26"/>
          <w:szCs w:val="26"/>
        </w:rPr>
      </w:pPr>
      <w:r>
        <w:br w:type="page"/>
      </w:r>
    </w:p>
    <w:p w14:paraId="75D9B4B4" w14:textId="77777777" w:rsidR="00104883" w:rsidRDefault="00656FB3" w:rsidP="00104883">
      <w:pPr>
        <w:pStyle w:val="Heading3"/>
        <w:jc w:val="center"/>
      </w:pPr>
      <w:r>
        <w:lastRenderedPageBreak/>
        <w:t xml:space="preserve">Course Outcomes </w:t>
      </w:r>
      <w:r w:rsidR="00104883">
        <w:t>Achieved by</w:t>
      </w:r>
    </w:p>
    <w:p w14:paraId="3BF658F3" w14:textId="77777777" w:rsidR="0025352A" w:rsidRPr="00104883" w:rsidRDefault="00104883" w:rsidP="00104883">
      <w:pPr>
        <w:pStyle w:val="Heading3"/>
        <w:jc w:val="center"/>
        <w:rPr>
          <w:i/>
        </w:rPr>
      </w:pPr>
      <w:r w:rsidRPr="00104883">
        <w:rPr>
          <w:i/>
        </w:rPr>
        <w:t>Internship i</w:t>
      </w:r>
      <w:r w:rsidR="00656FB3" w:rsidRPr="00104883">
        <w:rPr>
          <w:i/>
        </w:rPr>
        <w:t xml:space="preserve">n </w:t>
      </w:r>
      <w:r w:rsidRPr="00104883">
        <w:rPr>
          <w:i/>
        </w:rPr>
        <w:t xml:space="preserve">Teaching Computational Thinking </w:t>
      </w:r>
      <w:r>
        <w:rPr>
          <w:i/>
        </w:rPr>
        <w:t>in K-12</w:t>
      </w:r>
    </w:p>
    <w:p w14:paraId="74BF29FB" w14:textId="77777777" w:rsidR="0025352A" w:rsidRPr="00104883" w:rsidRDefault="0025352A">
      <w:pPr>
        <w:rPr>
          <w:i/>
        </w:rPr>
      </w:pPr>
    </w:p>
    <w:p w14:paraId="64BA7BDD" w14:textId="77777777" w:rsidR="0025352A" w:rsidRDefault="00104883">
      <w:r>
        <w:t>An internship in t</w:t>
      </w:r>
      <w:r w:rsidR="00656FB3">
        <w:t xml:space="preserve">eaching </w:t>
      </w:r>
      <w:r>
        <w:t>computational thinking in K-12 will provide students with the following outcomes</w:t>
      </w:r>
      <w:r w:rsidR="00656FB3">
        <w:t>.</w:t>
      </w:r>
    </w:p>
    <w:p w14:paraId="612ECCE3" w14:textId="77777777" w:rsidR="0025352A" w:rsidRDefault="0025352A"/>
    <w:tbl>
      <w:tblPr>
        <w:tblStyle w:val="a2"/>
        <w:tblW w:w="864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nil"/>
          <w:insideV w:val="nil"/>
        </w:tblBorders>
        <w:tblLayout w:type="fixed"/>
        <w:tblLook w:val="0000" w:firstRow="0" w:lastRow="0" w:firstColumn="0" w:lastColumn="0" w:noHBand="0" w:noVBand="0"/>
      </w:tblPr>
      <w:tblGrid>
        <w:gridCol w:w="4629"/>
        <w:gridCol w:w="4011"/>
      </w:tblGrid>
      <w:tr w:rsidR="0025352A" w14:paraId="6C45656B" w14:textId="77777777" w:rsidTr="009A01A2">
        <w:trPr>
          <w:trHeight w:val="180"/>
        </w:trPr>
        <w:tc>
          <w:tcPr>
            <w:tcW w:w="4629" w:type="dxa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B77071E" w14:textId="77777777" w:rsidR="0025352A" w:rsidRDefault="00656FB3">
            <w:pPr>
              <w:jc w:val="center"/>
              <w:rPr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Outcome </w:t>
            </w:r>
          </w:p>
        </w:tc>
        <w:tc>
          <w:tcPr>
            <w:tcW w:w="4011" w:type="dxa"/>
            <w:tcBorders>
              <w:top w:val="single" w:sz="8" w:space="0" w:color="000000"/>
              <w:bottom w:val="single" w:sz="4" w:space="0" w:color="auto"/>
              <w:right w:val="single" w:sz="8" w:space="0" w:color="000000"/>
            </w:tcBorders>
          </w:tcPr>
          <w:p w14:paraId="0058DDE6" w14:textId="77777777" w:rsidR="0025352A" w:rsidRDefault="0025352A">
            <w:pPr>
              <w:jc w:val="center"/>
              <w:rPr>
                <w:sz w:val="24"/>
                <w:szCs w:val="24"/>
              </w:rPr>
            </w:pPr>
          </w:p>
        </w:tc>
      </w:tr>
      <w:tr w:rsidR="0025352A" w14:paraId="5249092C" w14:textId="77777777" w:rsidTr="009A01A2">
        <w:trPr>
          <w:trHeight w:val="480"/>
        </w:trPr>
        <w:tc>
          <w:tcPr>
            <w:tcW w:w="4629" w:type="dxa"/>
            <w:tcBorders>
              <w:top w:val="single" w:sz="8" w:space="0" w:color="000000"/>
              <w:bottom w:val="single" w:sz="8" w:space="0" w:color="000000"/>
              <w:right w:val="single" w:sz="4" w:space="0" w:color="auto"/>
            </w:tcBorders>
          </w:tcPr>
          <w:p w14:paraId="3D50A1CC" w14:textId="77777777" w:rsidR="0025352A" w:rsidRDefault="00656FB3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O1 </w:t>
            </w:r>
          </w:p>
        </w:tc>
        <w:tc>
          <w:tcPr>
            <w:tcW w:w="4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5BF4F0" w14:textId="77777777" w:rsidR="00104883" w:rsidRDefault="00104883" w:rsidP="00167565">
            <w:r>
              <w:t xml:space="preserve">Students will be able to follow lesson plans in computational thinking appropriate for the age-level and the prior knowledge of a K-12 student </w:t>
            </w:r>
          </w:p>
          <w:p w14:paraId="37D06F42" w14:textId="77777777" w:rsidR="0025352A" w:rsidRDefault="0025352A"/>
        </w:tc>
      </w:tr>
      <w:tr w:rsidR="0025352A" w14:paraId="2A4950B1" w14:textId="77777777" w:rsidTr="009A01A2">
        <w:trPr>
          <w:trHeight w:val="180"/>
        </w:trPr>
        <w:tc>
          <w:tcPr>
            <w:tcW w:w="4629" w:type="dxa"/>
            <w:tcBorders>
              <w:top w:val="single" w:sz="8" w:space="0" w:color="000000"/>
              <w:bottom w:val="single" w:sz="8" w:space="0" w:color="000000"/>
              <w:right w:val="single" w:sz="4" w:space="0" w:color="auto"/>
            </w:tcBorders>
          </w:tcPr>
          <w:p w14:paraId="56F1C0CA" w14:textId="77777777" w:rsidR="0025352A" w:rsidRDefault="00656FB3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O2 </w:t>
            </w:r>
          </w:p>
        </w:tc>
        <w:tc>
          <w:tcPr>
            <w:tcW w:w="4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7DDD20" w14:textId="77777777" w:rsidR="00A77F8A" w:rsidRDefault="00A77F8A" w:rsidP="00167565">
            <w:r>
              <w:t xml:space="preserve">Students will learn how to teach breaking down a problem into smaller pieces </w:t>
            </w:r>
          </w:p>
          <w:p w14:paraId="5E98E300" w14:textId="77777777" w:rsidR="0025352A" w:rsidRDefault="0025352A"/>
        </w:tc>
      </w:tr>
      <w:tr w:rsidR="0025352A" w14:paraId="46D4207D" w14:textId="77777777" w:rsidTr="009A01A2">
        <w:trPr>
          <w:trHeight w:val="180"/>
        </w:trPr>
        <w:tc>
          <w:tcPr>
            <w:tcW w:w="4629" w:type="dxa"/>
            <w:tcBorders>
              <w:top w:val="single" w:sz="8" w:space="0" w:color="000000"/>
              <w:bottom w:val="single" w:sz="8" w:space="0" w:color="000000"/>
              <w:right w:val="single" w:sz="4" w:space="0" w:color="auto"/>
            </w:tcBorders>
          </w:tcPr>
          <w:p w14:paraId="59A95A09" w14:textId="77777777" w:rsidR="0025352A" w:rsidRDefault="00656FB3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O3 </w:t>
            </w:r>
          </w:p>
        </w:tc>
        <w:tc>
          <w:tcPr>
            <w:tcW w:w="4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EFECE6" w14:textId="77777777" w:rsidR="00167565" w:rsidRDefault="00167565" w:rsidP="00167565">
            <w:r>
              <w:t>Students will learn how to teach a programming tool targeted for K-12 children.</w:t>
            </w:r>
          </w:p>
          <w:p w14:paraId="1F602765" w14:textId="77777777" w:rsidR="0025352A" w:rsidRDefault="0025352A">
            <w:pPr>
              <w:rPr>
                <w:sz w:val="28"/>
                <w:szCs w:val="28"/>
              </w:rPr>
            </w:pPr>
          </w:p>
        </w:tc>
      </w:tr>
      <w:tr w:rsidR="0025352A" w14:paraId="0DAFDCB5" w14:textId="77777777" w:rsidTr="009A01A2">
        <w:trPr>
          <w:trHeight w:val="180"/>
        </w:trPr>
        <w:tc>
          <w:tcPr>
            <w:tcW w:w="4629" w:type="dxa"/>
            <w:tcBorders>
              <w:top w:val="single" w:sz="8" w:space="0" w:color="000000"/>
              <w:bottom w:val="single" w:sz="8" w:space="0" w:color="000000"/>
              <w:right w:val="single" w:sz="4" w:space="0" w:color="auto"/>
            </w:tcBorders>
          </w:tcPr>
          <w:p w14:paraId="52EF2A3C" w14:textId="77777777" w:rsidR="0025352A" w:rsidRDefault="00656FB3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O4</w:t>
            </w:r>
          </w:p>
        </w:tc>
        <w:tc>
          <w:tcPr>
            <w:tcW w:w="4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341CEF" w14:textId="77777777" w:rsidR="00167565" w:rsidRDefault="00167565" w:rsidP="00167565">
            <w:r>
              <w:t>Students will learn how to provide feedback to K-12 students as they learn computational thinking skills.</w:t>
            </w:r>
          </w:p>
          <w:p w14:paraId="3646CE32" w14:textId="77777777" w:rsidR="0025352A" w:rsidRDefault="0025352A"/>
          <w:p w14:paraId="5561380B" w14:textId="77777777" w:rsidR="0025352A" w:rsidRDefault="0025352A"/>
        </w:tc>
      </w:tr>
    </w:tbl>
    <w:p w14:paraId="2EB2D602" w14:textId="77777777" w:rsidR="0025352A" w:rsidRDefault="0025352A"/>
    <w:p w14:paraId="1DC8E4CB" w14:textId="77777777" w:rsidR="0025352A" w:rsidRDefault="0025352A"/>
    <w:p w14:paraId="3EFDFFF6" w14:textId="77777777" w:rsidR="0025352A" w:rsidRDefault="0025352A"/>
    <w:p w14:paraId="31514D65" w14:textId="77777777" w:rsidR="0025352A" w:rsidRDefault="0025352A"/>
    <w:p w14:paraId="1712EB0B" w14:textId="77777777" w:rsidR="0025352A" w:rsidRDefault="00656FB3">
      <w:pPr>
        <w:rPr>
          <w:sz w:val="28"/>
          <w:szCs w:val="28"/>
        </w:rPr>
      </w:pPr>
      <w:r>
        <w:rPr>
          <w:b/>
          <w:sz w:val="28"/>
          <w:szCs w:val="28"/>
        </w:rPr>
        <w:t xml:space="preserve">Oral and Written Communication: </w:t>
      </w:r>
    </w:p>
    <w:p w14:paraId="4BCFC62F" w14:textId="77777777" w:rsidR="0025352A" w:rsidRDefault="00656FB3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Written and oral discussions of </w:t>
      </w:r>
      <w:r w:rsidR="00104883">
        <w:rPr>
          <w:sz w:val="24"/>
          <w:szCs w:val="24"/>
        </w:rPr>
        <w:t xml:space="preserve">how </w:t>
      </w:r>
      <w:r w:rsidR="003C1FAB">
        <w:rPr>
          <w:sz w:val="24"/>
          <w:szCs w:val="24"/>
        </w:rPr>
        <w:t>to teach computational thinking</w:t>
      </w:r>
    </w:p>
    <w:p w14:paraId="7CF2D3F5" w14:textId="77777777" w:rsidR="0025352A" w:rsidRDefault="0025352A">
      <w:pPr>
        <w:jc w:val="center"/>
        <w:rPr>
          <w:sz w:val="28"/>
          <w:szCs w:val="28"/>
        </w:rPr>
      </w:pPr>
    </w:p>
    <w:p w14:paraId="0ABA6ADF" w14:textId="77777777" w:rsidR="0025352A" w:rsidRDefault="00656FB3">
      <w:pPr>
        <w:rPr>
          <w:sz w:val="28"/>
          <w:szCs w:val="28"/>
        </w:rPr>
      </w:pPr>
      <w:r>
        <w:rPr>
          <w:b/>
          <w:sz w:val="28"/>
          <w:szCs w:val="28"/>
        </w:rPr>
        <w:t xml:space="preserve">Theoretical Contents: </w:t>
      </w:r>
    </w:p>
    <w:p w14:paraId="2CA2B312" w14:textId="77777777" w:rsidR="0025352A" w:rsidRDefault="00656FB3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Abstraction</w:t>
      </w:r>
    </w:p>
    <w:p w14:paraId="78BC8D02" w14:textId="77777777" w:rsidR="0025352A" w:rsidRDefault="00656FB3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Basic algorithmic thinking</w:t>
      </w:r>
    </w:p>
    <w:p w14:paraId="747A6CE6" w14:textId="77777777" w:rsidR="0025352A" w:rsidRDefault="0025352A">
      <w:pPr>
        <w:rPr>
          <w:sz w:val="28"/>
          <w:szCs w:val="28"/>
        </w:rPr>
      </w:pPr>
    </w:p>
    <w:p w14:paraId="17B0B868" w14:textId="77777777" w:rsidR="0025352A" w:rsidRDefault="00656FB3">
      <w:pPr>
        <w:rPr>
          <w:sz w:val="28"/>
          <w:szCs w:val="28"/>
        </w:rPr>
      </w:pPr>
      <w:r>
        <w:rPr>
          <w:b/>
          <w:sz w:val="28"/>
          <w:szCs w:val="28"/>
        </w:rPr>
        <w:t>Problem Analysis Experiences:</w:t>
      </w:r>
    </w:p>
    <w:p w14:paraId="719F2334" w14:textId="77777777" w:rsidR="0025352A" w:rsidRDefault="00656FB3">
      <w:pPr>
        <w:rPr>
          <w:sz w:val="24"/>
          <w:szCs w:val="24"/>
        </w:rPr>
      </w:pPr>
      <w:r>
        <w:rPr>
          <w:sz w:val="24"/>
          <w:szCs w:val="24"/>
        </w:rPr>
        <w:t>None</w:t>
      </w:r>
    </w:p>
    <w:p w14:paraId="01166F4A" w14:textId="77777777" w:rsidR="0025352A" w:rsidRDefault="0025352A">
      <w:pPr>
        <w:rPr>
          <w:sz w:val="28"/>
          <w:szCs w:val="28"/>
        </w:rPr>
      </w:pPr>
    </w:p>
    <w:p w14:paraId="54B824DA" w14:textId="77777777" w:rsidR="0025352A" w:rsidRDefault="00656FB3">
      <w:pPr>
        <w:rPr>
          <w:sz w:val="28"/>
          <w:szCs w:val="28"/>
        </w:rPr>
      </w:pPr>
      <w:r>
        <w:rPr>
          <w:b/>
          <w:sz w:val="28"/>
          <w:szCs w:val="28"/>
        </w:rPr>
        <w:t xml:space="preserve">Solution Design Experiences: </w:t>
      </w:r>
    </w:p>
    <w:p w14:paraId="376A972A" w14:textId="77777777" w:rsidR="0025352A" w:rsidRDefault="00656FB3">
      <w:pPr>
        <w:numPr>
          <w:ilvl w:val="0"/>
          <w:numId w:val="2"/>
        </w:numPr>
      </w:pPr>
      <w:r>
        <w:t xml:space="preserve">Weekly teaching </w:t>
      </w:r>
      <w:r w:rsidR="003C1FAB">
        <w:t>internships</w:t>
      </w:r>
      <w:r>
        <w:t xml:space="preserve">, </w:t>
      </w:r>
      <w:r w:rsidR="003C1FAB">
        <w:t>following</w:t>
      </w:r>
      <w:r>
        <w:t xml:space="preserve"> lessons, programming</w:t>
      </w:r>
      <w:r w:rsidR="003C1FAB">
        <w:t xml:space="preserve"> with various CS tools</w:t>
      </w:r>
    </w:p>
    <w:p w14:paraId="0F35EEA4" w14:textId="77777777" w:rsidR="0025352A" w:rsidRDefault="0025352A"/>
    <w:sectPr w:rsidR="0025352A">
      <w:pgSz w:w="12240" w:h="15840"/>
      <w:pgMar w:top="1440" w:right="1800" w:bottom="1440" w:left="1800" w:header="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EB Garamond">
    <w:altName w:val="Times New Roman"/>
    <w:charset w:val="00"/>
    <w:family w:val="auto"/>
    <w:pitch w:val="default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3A679E8"/>
    <w:multiLevelType w:val="multilevel"/>
    <w:tmpl w:val="20D4DEEC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vertAlign w:val="baseline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vertAlign w:val="baseline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vertAlign w:val="baseline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  <w:vertAlign w:val="baseline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  <w:vertAlign w:val="baseline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vertAlign w:val="baseline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  <w:vertAlign w:val="baseline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  <w:vertAlign w:val="baseline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vertAlign w:val="baseline"/>
      </w:rPr>
    </w:lvl>
  </w:abstractNum>
  <w:abstractNum w:abstractNumId="1" w15:restartNumberingAfterBreak="0">
    <w:nsid w:val="3D256D0A"/>
    <w:multiLevelType w:val="multilevel"/>
    <w:tmpl w:val="BE36C54C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vertAlign w:val="baseline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vertAlign w:val="baseline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vertAlign w:val="baseline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  <w:vertAlign w:val="baseline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  <w:vertAlign w:val="baseline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vertAlign w:val="baseline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  <w:vertAlign w:val="baseline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  <w:vertAlign w:val="baseline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vertAlign w:val="baseline"/>
      </w:rPr>
    </w:lvl>
  </w:abstractNum>
  <w:abstractNum w:abstractNumId="2" w15:restartNumberingAfterBreak="0">
    <w:nsid w:val="593462D8"/>
    <w:multiLevelType w:val="multilevel"/>
    <w:tmpl w:val="A412F052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vertAlign w:val="baseline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vertAlign w:val="baseline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vertAlign w:val="baseline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  <w:vertAlign w:val="baseline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  <w:vertAlign w:val="baseline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vertAlign w:val="baseline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  <w:vertAlign w:val="baseline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  <w:vertAlign w:val="baseline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vertAlign w:val="baseline"/>
      </w:rPr>
    </w:lvl>
  </w:abstractNum>
  <w:abstractNum w:abstractNumId="3" w15:restartNumberingAfterBreak="0">
    <w:nsid w:val="62773215"/>
    <w:multiLevelType w:val="hybridMultilevel"/>
    <w:tmpl w:val="395E5D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D1326E0"/>
    <w:multiLevelType w:val="hybridMultilevel"/>
    <w:tmpl w:val="416631B8"/>
    <w:lvl w:ilvl="0" w:tplc="04090001">
      <w:start w:val="1"/>
      <w:numFmt w:val="bullet"/>
      <w:lvlText w:val=""/>
      <w:lvlJc w:val="left"/>
      <w:pPr>
        <w:ind w:left="77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5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  <w:num w:numId="4">
    <w:abstractNumId w:val="4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A2srQwszQ1MjU1MzBX0lEKTi0uzszPAykwqgUApUP4DCwAAAA="/>
  </w:docVars>
  <w:rsids>
    <w:rsidRoot w:val="0025352A"/>
    <w:rsid w:val="00017EF9"/>
    <w:rsid w:val="000B725B"/>
    <w:rsid w:val="00104883"/>
    <w:rsid w:val="001641E5"/>
    <w:rsid w:val="00167565"/>
    <w:rsid w:val="002027C2"/>
    <w:rsid w:val="0025352A"/>
    <w:rsid w:val="003B3B1F"/>
    <w:rsid w:val="003C1FAB"/>
    <w:rsid w:val="005F2AE6"/>
    <w:rsid w:val="00656FB3"/>
    <w:rsid w:val="006E32F4"/>
    <w:rsid w:val="00781305"/>
    <w:rsid w:val="007A0AA8"/>
    <w:rsid w:val="00865A1C"/>
    <w:rsid w:val="008F533F"/>
    <w:rsid w:val="009A01A2"/>
    <w:rsid w:val="009D3365"/>
    <w:rsid w:val="00A72593"/>
    <w:rsid w:val="00A77F8A"/>
    <w:rsid w:val="00AA613A"/>
    <w:rsid w:val="00BE15B4"/>
    <w:rsid w:val="00DA6246"/>
    <w:rsid w:val="00F77D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DDB4FA"/>
  <w15:docId w15:val="{F67F6463-9795-4AE7-9A8C-BC218C0612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color w:val="000000"/>
        <w:sz w:val="22"/>
        <w:szCs w:val="22"/>
        <w:lang w:val="en-US" w:eastAsia="en-US" w:bidi="ar-SA"/>
      </w:rPr>
    </w:rPrDefault>
    <w:pPrDefault>
      <w:pPr>
        <w:pBdr>
          <w:top w:val="nil"/>
          <w:left w:val="nil"/>
          <w:bottom w:val="nil"/>
          <w:right w:val="nil"/>
          <w:between w:val="nil"/>
        </w:pBdr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spacing w:before="240" w:after="60"/>
      <w:outlineLvl w:val="1"/>
    </w:pPr>
    <w:rPr>
      <w:rFonts w:ascii="Arial" w:eastAsia="Arial" w:hAnsi="Arial" w:cs="Arial"/>
      <w:b/>
      <w:i/>
      <w:sz w:val="28"/>
      <w:szCs w:val="28"/>
    </w:rPr>
  </w:style>
  <w:style w:type="paragraph" w:styleId="Heading3">
    <w:name w:val="heading 3"/>
    <w:basedOn w:val="Normal"/>
    <w:next w:val="Normal"/>
    <w:pPr>
      <w:keepNext/>
      <w:spacing w:before="240" w:after="60"/>
      <w:outlineLvl w:val="2"/>
    </w:pPr>
    <w:rPr>
      <w:rFonts w:ascii="Arial" w:eastAsia="Arial" w:hAnsi="Arial" w:cs="Arial"/>
      <w:b/>
      <w:sz w:val="26"/>
      <w:szCs w:val="26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</w:tblPr>
  </w:style>
  <w:style w:type="table" w:customStyle="1" w:styleId="a0">
    <w:basedOn w:val="TableNormal"/>
    <w:tblPr>
      <w:tblStyleRowBandSize w:val="1"/>
      <w:tblStyleColBandSize w:val="1"/>
    </w:tblPr>
  </w:style>
  <w:style w:type="table" w:customStyle="1" w:styleId="a1">
    <w:basedOn w:val="TableNormal"/>
    <w:tblPr>
      <w:tblStyleRowBandSize w:val="1"/>
      <w:tblStyleColBandSize w:val="1"/>
    </w:tblPr>
  </w:style>
  <w:style w:type="table" w:customStyle="1" w:styleId="a2">
    <w:basedOn w:val="TableNormal"/>
    <w:tblPr>
      <w:tblStyleRowBandSize w:val="1"/>
      <w:tblStyleColBandSize w:val="1"/>
    </w:tblPr>
  </w:style>
  <w:style w:type="paragraph" w:styleId="ListParagraph">
    <w:name w:val="List Paragraph"/>
    <w:basedOn w:val="Normal"/>
    <w:uiPriority w:val="34"/>
    <w:qFormat/>
    <w:rsid w:val="007A0AA8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017EF9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csfirst.withgoogle.com/s/en/home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scratch.mit.edu" TargetMode="External"/><Relationship Id="rId5" Type="http://schemas.openxmlformats.org/officeDocument/2006/relationships/hyperlink" Target="https://studio.code.org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7</TotalTime>
  <Pages>1</Pages>
  <Words>635</Words>
  <Characters>3620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TS Guest</dc:creator>
  <cp:lastModifiedBy>Nagarajan Prabakar</cp:lastModifiedBy>
  <cp:revision>12</cp:revision>
  <cp:lastPrinted>2020-03-10T19:36:00Z</cp:lastPrinted>
  <dcterms:created xsi:type="dcterms:W3CDTF">2020-02-04T04:41:00Z</dcterms:created>
  <dcterms:modified xsi:type="dcterms:W3CDTF">2020-03-10T19:36:00Z</dcterms:modified>
</cp:coreProperties>
</file>